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BA1877" w14:textId="1E7D7B69" w:rsidR="00381634" w:rsidRPr="00EC0B82" w:rsidRDefault="00EC0B82" w:rsidP="00EC0B82">
      <w:pPr>
        <w:spacing w:line="240" w:lineRule="auto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  ПИТАННЯ, ЩО ВИНОСЯТЬСЯ НА </w:t>
      </w:r>
      <w:r w:rsidR="00570655">
        <w:rPr>
          <w:rFonts w:ascii="Times New Roman" w:hAnsi="Times New Roman" w:cs="Times New Roman"/>
          <w:b/>
          <w:sz w:val="28"/>
          <w:szCs w:val="28"/>
        </w:rPr>
        <w:t>ЕКЗАМЕН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EC7B643" w14:textId="4AE63633" w:rsidR="004A68EF" w:rsidRPr="004A68EF" w:rsidRDefault="00166991" w:rsidP="00381634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І питання</w:t>
      </w:r>
    </w:p>
    <w:p w14:paraId="4AE1A87B" w14:textId="750E84C8" w:rsidR="00166991" w:rsidRDefault="007761FE" w:rsidP="00381634">
      <w:pPr>
        <w:pStyle w:val="a3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7761FE">
        <w:rPr>
          <w:rFonts w:ascii="Times New Roman" w:hAnsi="Times New Roman" w:cs="Times New Roman"/>
          <w:sz w:val="28"/>
          <w:szCs w:val="28"/>
        </w:rPr>
        <w:t xml:space="preserve">Філологія в аспекті діахронії, </w:t>
      </w:r>
      <w:r w:rsidR="00166991">
        <w:rPr>
          <w:rFonts w:ascii="Times New Roman" w:hAnsi="Times New Roman" w:cs="Times New Roman"/>
          <w:sz w:val="28"/>
          <w:szCs w:val="28"/>
        </w:rPr>
        <w:t xml:space="preserve">сутність і </w:t>
      </w:r>
      <w:proofErr w:type="spellStart"/>
      <w:r w:rsidR="00166991">
        <w:rPr>
          <w:rFonts w:ascii="Times New Roman" w:hAnsi="Times New Roman" w:cs="Times New Roman"/>
          <w:sz w:val="28"/>
          <w:szCs w:val="28"/>
        </w:rPr>
        <w:t>генеза</w:t>
      </w:r>
      <w:proofErr w:type="spellEnd"/>
      <w:r w:rsidR="00166991">
        <w:rPr>
          <w:rFonts w:ascii="Times New Roman" w:hAnsi="Times New Roman" w:cs="Times New Roman"/>
          <w:sz w:val="28"/>
          <w:szCs w:val="28"/>
        </w:rPr>
        <w:t xml:space="preserve"> терміну, </w:t>
      </w:r>
      <w:r w:rsidRPr="007761FE">
        <w:rPr>
          <w:rFonts w:ascii="Times New Roman" w:hAnsi="Times New Roman" w:cs="Times New Roman"/>
          <w:sz w:val="28"/>
          <w:szCs w:val="28"/>
        </w:rPr>
        <w:t>зони наукового інтересу</w:t>
      </w:r>
      <w:r w:rsidR="00166991">
        <w:rPr>
          <w:rFonts w:ascii="Times New Roman" w:hAnsi="Times New Roman" w:cs="Times New Roman"/>
          <w:sz w:val="28"/>
          <w:szCs w:val="28"/>
        </w:rPr>
        <w:t>.</w:t>
      </w:r>
    </w:p>
    <w:p w14:paraId="4EA831AF" w14:textId="449654A5" w:rsidR="007761FE" w:rsidRPr="007761FE" w:rsidRDefault="00166991" w:rsidP="00381634">
      <w:pPr>
        <w:pStyle w:val="a3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</w:t>
      </w:r>
      <w:r w:rsidR="007761FE" w:rsidRPr="007761FE">
        <w:rPr>
          <w:rFonts w:ascii="Times New Roman" w:hAnsi="Times New Roman" w:cs="Times New Roman"/>
          <w:sz w:val="28"/>
          <w:szCs w:val="28"/>
        </w:rPr>
        <w:t>рофесійні опції</w:t>
      </w:r>
      <w:r>
        <w:rPr>
          <w:rFonts w:ascii="Times New Roman" w:hAnsi="Times New Roman" w:cs="Times New Roman"/>
          <w:sz w:val="28"/>
          <w:szCs w:val="28"/>
        </w:rPr>
        <w:t xml:space="preserve"> сучасного філолога.</w:t>
      </w:r>
    </w:p>
    <w:p w14:paraId="2586DE78" w14:textId="77777777" w:rsidR="007761FE" w:rsidRPr="007761FE" w:rsidRDefault="007761FE" w:rsidP="00381634">
      <w:pPr>
        <w:pStyle w:val="a3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7761FE">
        <w:rPr>
          <w:rFonts w:ascii="Times New Roman" w:hAnsi="Times New Roman" w:cs="Times New Roman"/>
          <w:sz w:val="28"/>
          <w:szCs w:val="28"/>
        </w:rPr>
        <w:t>Категоріальний статус і дисциплінарна парадигма літературознавства у ХХІ ст.</w:t>
      </w:r>
    </w:p>
    <w:p w14:paraId="4211578B" w14:textId="77777777" w:rsidR="007761FE" w:rsidRDefault="007761FE" w:rsidP="00381634">
      <w:pPr>
        <w:pStyle w:val="a3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7761FE">
        <w:rPr>
          <w:rFonts w:ascii="Times New Roman" w:hAnsi="Times New Roman" w:cs="Times New Roman"/>
          <w:sz w:val="28"/>
          <w:szCs w:val="28"/>
        </w:rPr>
        <w:t>Міждисциплінарність</w:t>
      </w:r>
      <w:proofErr w:type="spellEnd"/>
      <w:r w:rsidRPr="007761FE">
        <w:rPr>
          <w:rFonts w:ascii="Times New Roman" w:hAnsi="Times New Roman" w:cs="Times New Roman"/>
          <w:sz w:val="28"/>
          <w:szCs w:val="28"/>
        </w:rPr>
        <w:t xml:space="preserve"> як модус буття  новітнього літературознавства.</w:t>
      </w:r>
    </w:p>
    <w:p w14:paraId="08FBE651" w14:textId="1CE7645D" w:rsidR="002950BE" w:rsidRDefault="002950BE" w:rsidP="00381634">
      <w:pPr>
        <w:pStyle w:val="a3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нтологія літератури в контексті постсучасності (нові формати репрезентації, створення альтернативної реальності, нові жанри).</w:t>
      </w:r>
    </w:p>
    <w:p w14:paraId="0A8E95FB" w14:textId="253BFDA2" w:rsidR="002950BE" w:rsidRPr="007761FE" w:rsidRDefault="002950BE" w:rsidP="00381634">
      <w:pPr>
        <w:pStyle w:val="a3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ри кола взаємодії літературних студій з іншими науковими дисциплінами.</w:t>
      </w:r>
    </w:p>
    <w:p w14:paraId="2E5840F2" w14:textId="70B8DB22" w:rsidR="007761FE" w:rsidRPr="007761FE" w:rsidRDefault="00166991" w:rsidP="00381634">
      <w:pPr>
        <w:pStyle w:val="a3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</w:t>
      </w:r>
      <w:r w:rsidR="007761FE" w:rsidRPr="007761FE">
        <w:rPr>
          <w:rFonts w:ascii="Times New Roman" w:hAnsi="Times New Roman" w:cs="Times New Roman"/>
          <w:sz w:val="28"/>
          <w:szCs w:val="28"/>
        </w:rPr>
        <w:t xml:space="preserve">ринципи науковості сучасного літературознавства. </w:t>
      </w:r>
    </w:p>
    <w:p w14:paraId="0AC04867" w14:textId="77777777" w:rsidR="001950CD" w:rsidRPr="007761FE" w:rsidRDefault="007761FE" w:rsidP="00381634">
      <w:pPr>
        <w:pStyle w:val="a3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7761FE">
        <w:rPr>
          <w:rFonts w:ascii="Times New Roman" w:hAnsi="Times New Roman" w:cs="Times New Roman"/>
          <w:sz w:val="28"/>
          <w:szCs w:val="28"/>
        </w:rPr>
        <w:t xml:space="preserve">Криза </w:t>
      </w:r>
      <w:proofErr w:type="spellStart"/>
      <w:r w:rsidRPr="007761FE">
        <w:rPr>
          <w:rFonts w:ascii="Times New Roman" w:hAnsi="Times New Roman" w:cs="Times New Roman"/>
          <w:sz w:val="28"/>
          <w:szCs w:val="28"/>
        </w:rPr>
        <w:t>гуманітаристики</w:t>
      </w:r>
      <w:proofErr w:type="spellEnd"/>
      <w:r w:rsidRPr="007761FE">
        <w:rPr>
          <w:rFonts w:ascii="Times New Roman" w:hAnsi="Times New Roman" w:cs="Times New Roman"/>
          <w:sz w:val="28"/>
          <w:szCs w:val="28"/>
        </w:rPr>
        <w:t>: сутність, ознаки, виклики.</w:t>
      </w:r>
    </w:p>
    <w:p w14:paraId="0DA64BA5" w14:textId="77777777" w:rsidR="007761FE" w:rsidRDefault="007761FE" w:rsidP="00381634">
      <w:pPr>
        <w:pStyle w:val="a3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7761FE">
        <w:rPr>
          <w:rFonts w:ascii="Times New Roman" w:hAnsi="Times New Roman" w:cs="Times New Roman"/>
          <w:sz w:val="28"/>
          <w:szCs w:val="28"/>
        </w:rPr>
        <w:t>Теорія літератури: об'єкти, функції, актуальні проблеми.</w:t>
      </w:r>
    </w:p>
    <w:p w14:paraId="46113AA8" w14:textId="352D2B15" w:rsidR="00166991" w:rsidRPr="007761FE" w:rsidRDefault="00166991" w:rsidP="00381634">
      <w:pPr>
        <w:pStyle w:val="a3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новлення категоріально-термінологічного апарату як функція теорії літератури.</w:t>
      </w:r>
    </w:p>
    <w:p w14:paraId="7FFDD8ED" w14:textId="77777777" w:rsidR="002950BE" w:rsidRDefault="007761FE" w:rsidP="002950BE">
      <w:pPr>
        <w:pStyle w:val="a3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7761FE">
        <w:rPr>
          <w:rFonts w:ascii="Times New Roman" w:hAnsi="Times New Roman" w:cs="Times New Roman"/>
          <w:sz w:val="28"/>
          <w:szCs w:val="28"/>
        </w:rPr>
        <w:t>Історія літератури: об'єкти, функції, актуальні проблеми.</w:t>
      </w:r>
    </w:p>
    <w:p w14:paraId="7B4B8E94" w14:textId="3F16C7AD" w:rsidR="007761FE" w:rsidRPr="002950BE" w:rsidRDefault="002950BE" w:rsidP="002950BE">
      <w:pPr>
        <w:pStyle w:val="a3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2950BE">
        <w:rPr>
          <w:rFonts w:ascii="Times New Roman" w:hAnsi="Times New Roman" w:cs="Times New Roman"/>
          <w:sz w:val="28"/>
          <w:szCs w:val="28"/>
        </w:rPr>
        <w:t xml:space="preserve"> </w:t>
      </w:r>
      <w:r w:rsidR="007761FE" w:rsidRPr="002950BE">
        <w:rPr>
          <w:rFonts w:ascii="Times New Roman" w:hAnsi="Times New Roman" w:cs="Times New Roman"/>
          <w:sz w:val="28"/>
          <w:szCs w:val="28"/>
        </w:rPr>
        <w:t>Три основні моделі історії літератури.</w:t>
      </w:r>
    </w:p>
    <w:p w14:paraId="1CA9BC1A" w14:textId="77777777" w:rsidR="007761FE" w:rsidRPr="007761FE" w:rsidRDefault="007761FE" w:rsidP="00381634">
      <w:pPr>
        <w:pStyle w:val="a3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7761FE">
        <w:rPr>
          <w:rFonts w:ascii="Times New Roman" w:hAnsi="Times New Roman" w:cs="Times New Roman"/>
          <w:sz w:val="28"/>
          <w:szCs w:val="28"/>
        </w:rPr>
        <w:t>Літературно-художня критика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761FE">
        <w:rPr>
          <w:rFonts w:ascii="Times New Roman" w:hAnsi="Times New Roman" w:cs="Times New Roman"/>
          <w:sz w:val="28"/>
          <w:szCs w:val="28"/>
        </w:rPr>
        <w:t>об'єкти, функції, актуальні проблеми.</w:t>
      </w:r>
    </w:p>
    <w:p w14:paraId="36A2007F" w14:textId="77777777" w:rsidR="007761FE" w:rsidRPr="007761FE" w:rsidRDefault="007761FE" w:rsidP="00381634">
      <w:pPr>
        <w:pStyle w:val="a3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</w:t>
      </w:r>
      <w:r w:rsidRPr="007761FE">
        <w:rPr>
          <w:rFonts w:ascii="Times New Roman" w:hAnsi="Times New Roman" w:cs="Times New Roman"/>
          <w:sz w:val="28"/>
          <w:szCs w:val="28"/>
        </w:rPr>
        <w:t>тратегії оновлення фо</w:t>
      </w:r>
      <w:r>
        <w:rPr>
          <w:rFonts w:ascii="Times New Roman" w:hAnsi="Times New Roman" w:cs="Times New Roman"/>
          <w:sz w:val="28"/>
          <w:szCs w:val="28"/>
        </w:rPr>
        <w:t>рми літературно-художньої критики ХХІ століття.</w:t>
      </w:r>
    </w:p>
    <w:p w14:paraId="7FF9D3D0" w14:textId="77777777" w:rsidR="007761FE" w:rsidRDefault="007761FE" w:rsidP="00381634">
      <w:pPr>
        <w:pStyle w:val="a3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7761FE">
        <w:rPr>
          <w:rFonts w:ascii="Times New Roman" w:hAnsi="Times New Roman" w:cs="Times New Roman"/>
          <w:sz w:val="28"/>
          <w:szCs w:val="28"/>
        </w:rPr>
        <w:t>Літературна компаративістика</w:t>
      </w:r>
      <w:r>
        <w:rPr>
          <w:rFonts w:ascii="Times New Roman" w:hAnsi="Times New Roman" w:cs="Times New Roman"/>
          <w:sz w:val="28"/>
          <w:szCs w:val="28"/>
        </w:rPr>
        <w:t xml:space="preserve">: </w:t>
      </w:r>
      <w:r w:rsidRPr="007761FE">
        <w:rPr>
          <w:rFonts w:ascii="Times New Roman" w:hAnsi="Times New Roman" w:cs="Times New Roman"/>
          <w:sz w:val="28"/>
          <w:szCs w:val="28"/>
        </w:rPr>
        <w:t>об'єкти, функції, актуальні проблеми.</w:t>
      </w:r>
    </w:p>
    <w:p w14:paraId="2E3FBDF0" w14:textId="2D1A078B" w:rsidR="007761FE" w:rsidRDefault="00166991" w:rsidP="00381634">
      <w:pPr>
        <w:pStyle w:val="a3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Інтермедіальні студії як розділ л</w:t>
      </w:r>
      <w:r w:rsidR="007761FE" w:rsidRPr="007761FE">
        <w:rPr>
          <w:rFonts w:ascii="Times New Roman" w:hAnsi="Times New Roman" w:cs="Times New Roman"/>
          <w:sz w:val="28"/>
          <w:szCs w:val="28"/>
        </w:rPr>
        <w:t>ітературн</w:t>
      </w:r>
      <w:r>
        <w:rPr>
          <w:rFonts w:ascii="Times New Roman" w:hAnsi="Times New Roman" w:cs="Times New Roman"/>
          <w:sz w:val="28"/>
          <w:szCs w:val="28"/>
        </w:rPr>
        <w:t>ої</w:t>
      </w:r>
      <w:r w:rsidR="007761FE" w:rsidRPr="007761FE">
        <w:rPr>
          <w:rFonts w:ascii="Times New Roman" w:hAnsi="Times New Roman" w:cs="Times New Roman"/>
          <w:sz w:val="28"/>
          <w:szCs w:val="28"/>
        </w:rPr>
        <w:t xml:space="preserve"> компаративістик</w:t>
      </w:r>
      <w:r>
        <w:rPr>
          <w:rFonts w:ascii="Times New Roman" w:hAnsi="Times New Roman" w:cs="Times New Roman"/>
          <w:sz w:val="28"/>
          <w:szCs w:val="28"/>
        </w:rPr>
        <w:t xml:space="preserve">и: </w:t>
      </w:r>
      <w:r w:rsidRPr="004A68EF">
        <w:rPr>
          <w:rFonts w:ascii="Times New Roman" w:hAnsi="Times New Roman" w:cs="Times New Roman"/>
          <w:sz w:val="28"/>
          <w:szCs w:val="28"/>
        </w:rPr>
        <w:t>генезис, основні терміни.</w:t>
      </w:r>
    </w:p>
    <w:p w14:paraId="10E4B043" w14:textId="53CC85CB" w:rsidR="002950BE" w:rsidRPr="00166991" w:rsidRDefault="002950BE" w:rsidP="00381634">
      <w:pPr>
        <w:pStyle w:val="a3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</w:t>
      </w:r>
      <w:r w:rsidRPr="002950BE">
        <w:rPr>
          <w:rFonts w:ascii="Times New Roman" w:hAnsi="Times New Roman" w:cs="Times New Roman"/>
          <w:sz w:val="28"/>
          <w:szCs w:val="28"/>
        </w:rPr>
        <w:t xml:space="preserve">івні </w:t>
      </w:r>
      <w:proofErr w:type="spellStart"/>
      <w:r w:rsidRPr="002950BE">
        <w:rPr>
          <w:rFonts w:ascii="Times New Roman" w:hAnsi="Times New Roman" w:cs="Times New Roman"/>
          <w:sz w:val="28"/>
          <w:szCs w:val="28"/>
        </w:rPr>
        <w:t>міжмистецької</w:t>
      </w:r>
      <w:proofErr w:type="spellEnd"/>
      <w:r w:rsidRPr="002950BE">
        <w:rPr>
          <w:rFonts w:ascii="Times New Roman" w:hAnsi="Times New Roman" w:cs="Times New Roman"/>
          <w:sz w:val="28"/>
          <w:szCs w:val="28"/>
        </w:rPr>
        <w:t xml:space="preserve"> взаємодії</w:t>
      </w:r>
      <w:r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sz w:val="28"/>
          <w:szCs w:val="28"/>
        </w:rPr>
        <w:t>екфразис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гіпотипозис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феномен </w:t>
      </w:r>
      <w:proofErr w:type="spellStart"/>
      <w:r>
        <w:rPr>
          <w:rFonts w:ascii="Times New Roman" w:hAnsi="Times New Roman" w:cs="Times New Roman"/>
          <w:sz w:val="28"/>
          <w:szCs w:val="28"/>
        </w:rPr>
        <w:t>поліматії</w:t>
      </w:r>
      <w:proofErr w:type="spellEnd"/>
      <w:r>
        <w:rPr>
          <w:rFonts w:ascii="Times New Roman" w:hAnsi="Times New Roman" w:cs="Times New Roman"/>
          <w:sz w:val="28"/>
          <w:szCs w:val="28"/>
        </w:rPr>
        <w:t>, інтерсеміотичний переклад та ін.)</w:t>
      </w:r>
    </w:p>
    <w:p w14:paraId="5E070515" w14:textId="77777777" w:rsidR="002950BE" w:rsidRPr="002950BE" w:rsidRDefault="007761FE" w:rsidP="002950BE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2950BE">
        <w:rPr>
          <w:rFonts w:ascii="Times New Roman" w:hAnsi="Times New Roman" w:cs="Times New Roman"/>
          <w:sz w:val="28"/>
          <w:szCs w:val="28"/>
        </w:rPr>
        <w:t xml:space="preserve">Методологічна ситуація в літературознавстві ХХ ст.: антропологічні </w:t>
      </w:r>
      <w:r w:rsidRPr="002950BE">
        <w:rPr>
          <w:rFonts w:ascii="Times New Roman" w:hAnsi="Times New Roman" w:cs="Times New Roman"/>
          <w:i/>
          <w:sz w:val="28"/>
          <w:szCs w:val="28"/>
          <w:lang w:val="es-PE"/>
        </w:rPr>
        <w:t>versus</w:t>
      </w:r>
      <w:r w:rsidRPr="002950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950BE">
        <w:rPr>
          <w:rFonts w:ascii="Times New Roman" w:hAnsi="Times New Roman" w:cs="Times New Roman"/>
          <w:sz w:val="28"/>
          <w:szCs w:val="28"/>
        </w:rPr>
        <w:t>сцієнтичні</w:t>
      </w:r>
      <w:proofErr w:type="spellEnd"/>
      <w:r w:rsidRPr="002950BE">
        <w:rPr>
          <w:rFonts w:ascii="Times New Roman" w:hAnsi="Times New Roman" w:cs="Times New Roman"/>
          <w:sz w:val="28"/>
          <w:szCs w:val="28"/>
        </w:rPr>
        <w:t xml:space="preserve"> підходи.</w:t>
      </w:r>
    </w:p>
    <w:p w14:paraId="6837EC9E" w14:textId="7E5F7BC2" w:rsidR="002950BE" w:rsidRPr="002950BE" w:rsidRDefault="002950BE" w:rsidP="002950BE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2950BE">
        <w:rPr>
          <w:rFonts w:ascii="Times New Roman" w:hAnsi="Times New Roman" w:cs="Times New Roman"/>
          <w:sz w:val="28"/>
          <w:szCs w:val="28"/>
        </w:rPr>
        <w:t>Постколоніальні студії та їх когнітивна продуктивність в час російсько української війни</w:t>
      </w:r>
    </w:p>
    <w:p w14:paraId="5E665EE7" w14:textId="72E9CA60" w:rsidR="007761FE" w:rsidRDefault="00934652" w:rsidP="00381634">
      <w:pPr>
        <w:pStyle w:val="a3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Евристичний потенціал літературних студій в контексті міждисциплінарного діалогу</w:t>
      </w:r>
    </w:p>
    <w:p w14:paraId="6AF761E3" w14:textId="38F3555A" w:rsidR="00166991" w:rsidRPr="00381634" w:rsidRDefault="00EC0B82" w:rsidP="00381634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             </w:t>
      </w:r>
      <w:r w:rsidR="00166991" w:rsidRPr="00381634">
        <w:rPr>
          <w:rFonts w:ascii="Times New Roman" w:hAnsi="Times New Roman" w:cs="Times New Roman"/>
          <w:b/>
          <w:bCs/>
          <w:sz w:val="28"/>
          <w:szCs w:val="28"/>
        </w:rPr>
        <w:t>ІІ питання</w:t>
      </w:r>
    </w:p>
    <w:p w14:paraId="592451E1" w14:textId="5BD93E6E" w:rsidR="00381634" w:rsidRDefault="00EC0B82" w:rsidP="00EC0B82">
      <w:pPr>
        <w:pStyle w:val="a3"/>
        <w:spacing w:line="240" w:lineRule="auto"/>
        <w:ind w:left="92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аналізуйте </w:t>
      </w:r>
      <w:r w:rsidRPr="00EC0B82">
        <w:rPr>
          <w:rFonts w:ascii="Times New Roman" w:hAnsi="Times New Roman" w:cs="Times New Roman"/>
          <w:b/>
          <w:bCs/>
          <w:sz w:val="28"/>
          <w:szCs w:val="28"/>
        </w:rPr>
        <w:t>обраний Вами художній твір</w:t>
      </w:r>
      <w:r>
        <w:rPr>
          <w:rFonts w:ascii="Times New Roman" w:hAnsi="Times New Roman" w:cs="Times New Roman"/>
          <w:sz w:val="28"/>
          <w:szCs w:val="28"/>
        </w:rPr>
        <w:t xml:space="preserve"> крізь призму однієї із новітніх</w:t>
      </w:r>
      <w:r w:rsidR="00934652">
        <w:rPr>
          <w:rFonts w:ascii="Times New Roman" w:hAnsi="Times New Roman" w:cs="Times New Roman"/>
          <w:sz w:val="28"/>
          <w:szCs w:val="28"/>
        </w:rPr>
        <w:t xml:space="preserve"> (синтетичних)</w:t>
      </w:r>
      <w:r>
        <w:rPr>
          <w:rFonts w:ascii="Times New Roman" w:hAnsi="Times New Roman" w:cs="Times New Roman"/>
          <w:sz w:val="28"/>
          <w:szCs w:val="28"/>
        </w:rPr>
        <w:t xml:space="preserve"> методологі</w:t>
      </w:r>
      <w:proofErr w:type="spellStart"/>
      <w:r>
        <w:rPr>
          <w:rFonts w:ascii="Times New Roman" w:hAnsi="Times New Roman" w:cs="Times New Roman"/>
          <w:sz w:val="28"/>
          <w:szCs w:val="28"/>
        </w:rPr>
        <w:t>й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(</w:t>
      </w:r>
      <w:r w:rsidR="00381634" w:rsidRPr="00EC0B82">
        <w:rPr>
          <w:rFonts w:ascii="Times New Roman" w:hAnsi="Times New Roman" w:cs="Times New Roman"/>
          <w:sz w:val="28"/>
          <w:szCs w:val="28"/>
        </w:rPr>
        <w:t>Г</w:t>
      </w:r>
      <w:r w:rsidR="00166991" w:rsidRPr="00EC0B82">
        <w:rPr>
          <w:rFonts w:ascii="Times New Roman" w:hAnsi="Times New Roman" w:cs="Times New Roman"/>
          <w:sz w:val="28"/>
          <w:szCs w:val="28"/>
        </w:rPr>
        <w:t>ендерні студії</w:t>
      </w:r>
      <w:r>
        <w:rPr>
          <w:rFonts w:ascii="Times New Roman" w:hAnsi="Times New Roman" w:cs="Times New Roman"/>
          <w:sz w:val="28"/>
          <w:szCs w:val="28"/>
        </w:rPr>
        <w:t xml:space="preserve">; </w:t>
      </w:r>
      <w:proofErr w:type="spellStart"/>
      <w:r w:rsidR="00166991" w:rsidRPr="00EC0B82">
        <w:rPr>
          <w:rFonts w:ascii="Times New Roman" w:hAnsi="Times New Roman" w:cs="Times New Roman"/>
          <w:sz w:val="28"/>
          <w:szCs w:val="28"/>
        </w:rPr>
        <w:t>Екокритика</w:t>
      </w:r>
      <w:bookmarkStart w:id="0" w:name="_Hlk168687740"/>
      <w:proofErr w:type="spellEnd"/>
      <w:r>
        <w:rPr>
          <w:rFonts w:ascii="Times New Roman" w:hAnsi="Times New Roman" w:cs="Times New Roman"/>
          <w:sz w:val="28"/>
          <w:szCs w:val="28"/>
        </w:rPr>
        <w:t>;</w:t>
      </w:r>
      <w:r w:rsidR="00166991" w:rsidRPr="00EC0B82">
        <w:rPr>
          <w:rFonts w:ascii="Times New Roman" w:hAnsi="Times New Roman" w:cs="Times New Roman"/>
          <w:sz w:val="28"/>
          <w:szCs w:val="28"/>
        </w:rPr>
        <w:t xml:space="preserve"> </w:t>
      </w:r>
      <w:bookmarkEnd w:id="0"/>
      <w:proofErr w:type="spellStart"/>
      <w:r w:rsidR="00166991" w:rsidRPr="00EC0B82">
        <w:rPr>
          <w:rFonts w:ascii="Times New Roman" w:hAnsi="Times New Roman" w:cs="Times New Roman"/>
          <w:sz w:val="28"/>
          <w:szCs w:val="28"/>
        </w:rPr>
        <w:t>Квір</w:t>
      </w:r>
      <w:proofErr w:type="spellEnd"/>
      <w:r w:rsidR="00166991" w:rsidRPr="00EC0B82">
        <w:rPr>
          <w:rFonts w:ascii="Times New Roman" w:hAnsi="Times New Roman" w:cs="Times New Roman"/>
          <w:sz w:val="28"/>
          <w:szCs w:val="28"/>
        </w:rPr>
        <w:t>-студії</w:t>
      </w:r>
      <w:r>
        <w:rPr>
          <w:rFonts w:ascii="Times New Roman" w:hAnsi="Times New Roman" w:cs="Times New Roman"/>
          <w:sz w:val="28"/>
          <w:szCs w:val="28"/>
        </w:rPr>
        <w:t xml:space="preserve">; </w:t>
      </w:r>
      <w:r w:rsidR="00166991" w:rsidRPr="00EC0B82">
        <w:rPr>
          <w:rFonts w:ascii="Times New Roman" w:hAnsi="Times New Roman" w:cs="Times New Roman"/>
          <w:sz w:val="28"/>
          <w:szCs w:val="28"/>
        </w:rPr>
        <w:t>Теорія травми</w:t>
      </w:r>
      <w:r>
        <w:rPr>
          <w:rFonts w:ascii="Times New Roman" w:hAnsi="Times New Roman" w:cs="Times New Roman"/>
          <w:sz w:val="28"/>
          <w:szCs w:val="28"/>
        </w:rPr>
        <w:t xml:space="preserve">; </w:t>
      </w:r>
      <w:proofErr w:type="spellStart"/>
      <w:r w:rsidR="00166991" w:rsidRPr="00EC0B82">
        <w:rPr>
          <w:rFonts w:ascii="Times New Roman" w:hAnsi="Times New Roman" w:cs="Times New Roman"/>
          <w:sz w:val="28"/>
          <w:szCs w:val="28"/>
        </w:rPr>
        <w:t>Імагологі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; </w:t>
      </w:r>
      <w:proofErr w:type="spellStart"/>
      <w:r w:rsidR="00B30420">
        <w:rPr>
          <w:rFonts w:ascii="Times New Roman" w:hAnsi="Times New Roman" w:cs="Times New Roman"/>
          <w:sz w:val="28"/>
          <w:szCs w:val="28"/>
        </w:rPr>
        <w:t>Геопоетика</w:t>
      </w:r>
      <w:proofErr w:type="spellEnd"/>
      <w:r w:rsidR="00B30420">
        <w:rPr>
          <w:rFonts w:ascii="Times New Roman" w:hAnsi="Times New Roman" w:cs="Times New Roman"/>
          <w:sz w:val="28"/>
          <w:szCs w:val="28"/>
        </w:rPr>
        <w:t xml:space="preserve">; </w:t>
      </w:r>
      <w:r w:rsidR="00381634" w:rsidRPr="00EC0B82">
        <w:rPr>
          <w:rFonts w:ascii="Times New Roman" w:hAnsi="Times New Roman" w:cs="Times New Roman"/>
          <w:sz w:val="28"/>
          <w:szCs w:val="28"/>
        </w:rPr>
        <w:t>Студії пам’яті</w:t>
      </w:r>
      <w:r w:rsidR="00B30420">
        <w:rPr>
          <w:rFonts w:ascii="Times New Roman" w:hAnsi="Times New Roman" w:cs="Times New Roman"/>
          <w:sz w:val="28"/>
          <w:szCs w:val="28"/>
        </w:rPr>
        <w:t xml:space="preserve">; </w:t>
      </w:r>
      <w:r w:rsidR="00934652">
        <w:rPr>
          <w:rFonts w:ascii="Times New Roman" w:hAnsi="Times New Roman" w:cs="Times New Roman"/>
          <w:sz w:val="28"/>
          <w:szCs w:val="28"/>
        </w:rPr>
        <w:t>Діаспорні студії</w:t>
      </w:r>
      <w:r w:rsidR="00B30420">
        <w:rPr>
          <w:rFonts w:ascii="Times New Roman" w:hAnsi="Times New Roman" w:cs="Times New Roman"/>
          <w:sz w:val="28"/>
          <w:szCs w:val="28"/>
        </w:rPr>
        <w:t xml:space="preserve">; </w:t>
      </w:r>
      <w:proofErr w:type="spellStart"/>
      <w:r w:rsidR="00B30420">
        <w:rPr>
          <w:rFonts w:ascii="Times New Roman" w:hAnsi="Times New Roman" w:cs="Times New Roman"/>
          <w:sz w:val="28"/>
          <w:szCs w:val="28"/>
        </w:rPr>
        <w:t>Деконструктивізм</w:t>
      </w:r>
      <w:proofErr w:type="spellEnd"/>
      <w:r w:rsidR="00B30420">
        <w:rPr>
          <w:rFonts w:ascii="Times New Roman" w:hAnsi="Times New Roman" w:cs="Times New Roman"/>
          <w:sz w:val="28"/>
          <w:szCs w:val="28"/>
        </w:rPr>
        <w:t>, Новий історизм</w:t>
      </w:r>
      <w:r>
        <w:rPr>
          <w:rFonts w:ascii="Times New Roman" w:hAnsi="Times New Roman" w:cs="Times New Roman"/>
          <w:sz w:val="28"/>
          <w:szCs w:val="28"/>
        </w:rPr>
        <w:t>)</w:t>
      </w:r>
    </w:p>
    <w:p w14:paraId="05612959" w14:textId="77777777" w:rsidR="00722867" w:rsidRDefault="00B30420" w:rsidP="00722867">
      <w:pPr>
        <w:jc w:val="both"/>
        <w:rPr>
          <w:rFonts w:ascii="Times New Roman" w:hAnsi="Times New Roman" w:cs="Times New Roman"/>
          <w:sz w:val="28"/>
          <w:szCs w:val="28"/>
        </w:rPr>
      </w:pPr>
      <w:r w:rsidRPr="00722867">
        <w:rPr>
          <w:rFonts w:ascii="Times New Roman" w:hAnsi="Times New Roman" w:cs="Times New Roman"/>
          <w:b/>
          <w:bCs/>
          <w:sz w:val="28"/>
          <w:szCs w:val="28"/>
        </w:rPr>
        <w:t>Схема відповіді на ІІ питання</w:t>
      </w:r>
      <w:r w:rsidRPr="00722867">
        <w:rPr>
          <w:rFonts w:ascii="Times New Roman" w:hAnsi="Times New Roman" w:cs="Times New Roman"/>
          <w:sz w:val="28"/>
          <w:szCs w:val="28"/>
        </w:rPr>
        <w:t xml:space="preserve">: </w:t>
      </w:r>
    </w:p>
    <w:p w14:paraId="59D92BA6" w14:textId="4D6F5506" w:rsidR="00722867" w:rsidRPr="00722867" w:rsidRDefault="00B30420" w:rsidP="00722867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722867">
        <w:rPr>
          <w:rFonts w:ascii="Times New Roman" w:hAnsi="Times New Roman" w:cs="Times New Roman"/>
          <w:sz w:val="28"/>
          <w:szCs w:val="28"/>
        </w:rPr>
        <w:t>генеза</w:t>
      </w:r>
      <w:proofErr w:type="spellEnd"/>
      <w:r w:rsidRPr="00722867">
        <w:rPr>
          <w:rFonts w:ascii="Times New Roman" w:hAnsi="Times New Roman" w:cs="Times New Roman"/>
          <w:sz w:val="28"/>
          <w:szCs w:val="28"/>
        </w:rPr>
        <w:t xml:space="preserve"> та </w:t>
      </w:r>
      <w:r w:rsidRPr="00722867">
        <w:rPr>
          <w:rFonts w:ascii="Times New Roman" w:hAnsi="Times New Roman" w:cs="Times New Roman"/>
          <w:sz w:val="28"/>
          <w:szCs w:val="28"/>
        </w:rPr>
        <w:t>історія розвитку</w:t>
      </w:r>
      <w:r w:rsidRPr="00722867">
        <w:rPr>
          <w:rFonts w:ascii="Times New Roman" w:hAnsi="Times New Roman" w:cs="Times New Roman"/>
          <w:sz w:val="28"/>
          <w:szCs w:val="28"/>
        </w:rPr>
        <w:t xml:space="preserve"> методології ( зародження, засновники, праці), </w:t>
      </w:r>
    </w:p>
    <w:p w14:paraId="51D57CF3" w14:textId="77777777" w:rsidR="00722867" w:rsidRDefault="00B30420" w:rsidP="00722867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722867">
        <w:rPr>
          <w:rFonts w:ascii="Times New Roman" w:hAnsi="Times New Roman" w:cs="Times New Roman"/>
          <w:sz w:val="28"/>
          <w:szCs w:val="28"/>
        </w:rPr>
        <w:lastRenderedPageBreak/>
        <w:t>ключові тер</w:t>
      </w:r>
      <w:r w:rsidR="00722867" w:rsidRPr="00722867">
        <w:rPr>
          <w:rFonts w:ascii="Times New Roman" w:hAnsi="Times New Roman" w:cs="Times New Roman"/>
          <w:sz w:val="28"/>
          <w:szCs w:val="28"/>
        </w:rPr>
        <w:t xml:space="preserve">міни та аналітичні стратегії, </w:t>
      </w:r>
    </w:p>
    <w:p w14:paraId="35774A14" w14:textId="705A4351" w:rsidR="00166991" w:rsidRPr="00722867" w:rsidRDefault="00722867" w:rsidP="00722867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722867">
        <w:rPr>
          <w:rFonts w:ascii="Times New Roman" w:hAnsi="Times New Roman" w:cs="Times New Roman"/>
          <w:sz w:val="28"/>
          <w:szCs w:val="28"/>
        </w:rPr>
        <w:t>застосування (на матеріалі конкретного літературного твору за вибором студента).</w:t>
      </w:r>
      <w:r w:rsidR="00B30420" w:rsidRPr="00722867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B08CAF3" w14:textId="2F8714B1" w:rsidR="007761FE" w:rsidRPr="004A68EF" w:rsidRDefault="007761FE" w:rsidP="00166991">
      <w:pPr>
        <w:pStyle w:val="a3"/>
        <w:rPr>
          <w:rFonts w:ascii="Times New Roman" w:hAnsi="Times New Roman" w:cs="Times New Roman"/>
          <w:sz w:val="28"/>
          <w:szCs w:val="28"/>
        </w:rPr>
      </w:pPr>
    </w:p>
    <w:sectPr w:rsidR="007761FE" w:rsidRPr="004A68E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9414F0"/>
    <w:multiLevelType w:val="hybridMultilevel"/>
    <w:tmpl w:val="9E0A56D6"/>
    <w:lvl w:ilvl="0" w:tplc="0422000F">
      <w:start w:val="1"/>
      <w:numFmt w:val="decimal"/>
      <w:lvlText w:val="%1."/>
      <w:lvlJc w:val="left"/>
      <w:pPr>
        <w:ind w:left="1353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0470DD"/>
    <w:multiLevelType w:val="multilevel"/>
    <w:tmpl w:val="6414D1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056E7A"/>
    <w:multiLevelType w:val="hybridMultilevel"/>
    <w:tmpl w:val="D4D459AC"/>
    <w:lvl w:ilvl="0" w:tplc="5B1A531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4401568">
    <w:abstractNumId w:val="0"/>
  </w:num>
  <w:num w:numId="2" w16cid:durableId="1130320569">
    <w:abstractNumId w:val="1"/>
  </w:num>
  <w:num w:numId="3" w16cid:durableId="5775972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3NDE0NbEwtrA0NjBQ0lEKTi0uzszPAykwrAUA9ZQbnSwAAAA="/>
  </w:docVars>
  <w:rsids>
    <w:rsidRoot w:val="007761FE"/>
    <w:rsid w:val="00000810"/>
    <w:rsid w:val="000036C7"/>
    <w:rsid w:val="00011EE2"/>
    <w:rsid w:val="00012E18"/>
    <w:rsid w:val="000139DC"/>
    <w:rsid w:val="00014315"/>
    <w:rsid w:val="00014D5C"/>
    <w:rsid w:val="00016A3E"/>
    <w:rsid w:val="000212E9"/>
    <w:rsid w:val="00022B9C"/>
    <w:rsid w:val="00033896"/>
    <w:rsid w:val="00033FAB"/>
    <w:rsid w:val="00034D56"/>
    <w:rsid w:val="000369B5"/>
    <w:rsid w:val="00041467"/>
    <w:rsid w:val="000442C1"/>
    <w:rsid w:val="00044347"/>
    <w:rsid w:val="0005251C"/>
    <w:rsid w:val="00052682"/>
    <w:rsid w:val="00063F90"/>
    <w:rsid w:val="00065489"/>
    <w:rsid w:val="00070C5F"/>
    <w:rsid w:val="0007108F"/>
    <w:rsid w:val="00072D91"/>
    <w:rsid w:val="00074C7C"/>
    <w:rsid w:val="00075CBD"/>
    <w:rsid w:val="00083799"/>
    <w:rsid w:val="0008459F"/>
    <w:rsid w:val="000852EE"/>
    <w:rsid w:val="0008676F"/>
    <w:rsid w:val="0009147D"/>
    <w:rsid w:val="00092E96"/>
    <w:rsid w:val="000948E8"/>
    <w:rsid w:val="00095D62"/>
    <w:rsid w:val="00097357"/>
    <w:rsid w:val="000A0A6C"/>
    <w:rsid w:val="000A0EFB"/>
    <w:rsid w:val="000A2FC8"/>
    <w:rsid w:val="000A359B"/>
    <w:rsid w:val="000A450A"/>
    <w:rsid w:val="000A6BB8"/>
    <w:rsid w:val="000A6F2E"/>
    <w:rsid w:val="000A7084"/>
    <w:rsid w:val="000B2557"/>
    <w:rsid w:val="000B38C6"/>
    <w:rsid w:val="000B6725"/>
    <w:rsid w:val="000B6DA0"/>
    <w:rsid w:val="000B73D4"/>
    <w:rsid w:val="000C15F8"/>
    <w:rsid w:val="000C32F1"/>
    <w:rsid w:val="000C5942"/>
    <w:rsid w:val="000C78E6"/>
    <w:rsid w:val="000C79FA"/>
    <w:rsid w:val="000D3B4A"/>
    <w:rsid w:val="000D3F87"/>
    <w:rsid w:val="000D41EE"/>
    <w:rsid w:val="000D4E85"/>
    <w:rsid w:val="000D516C"/>
    <w:rsid w:val="000D58A6"/>
    <w:rsid w:val="000D61C4"/>
    <w:rsid w:val="000D667F"/>
    <w:rsid w:val="000E0D61"/>
    <w:rsid w:val="000E3D27"/>
    <w:rsid w:val="000E6726"/>
    <w:rsid w:val="000E6EA5"/>
    <w:rsid w:val="000F11E6"/>
    <w:rsid w:val="000F6F9C"/>
    <w:rsid w:val="000F775F"/>
    <w:rsid w:val="00100D00"/>
    <w:rsid w:val="00103C34"/>
    <w:rsid w:val="001072EF"/>
    <w:rsid w:val="0011054C"/>
    <w:rsid w:val="00112F76"/>
    <w:rsid w:val="00116317"/>
    <w:rsid w:val="0012202F"/>
    <w:rsid w:val="001224A1"/>
    <w:rsid w:val="0012282E"/>
    <w:rsid w:val="00123CB6"/>
    <w:rsid w:val="0012704E"/>
    <w:rsid w:val="00127406"/>
    <w:rsid w:val="00132858"/>
    <w:rsid w:val="0013674C"/>
    <w:rsid w:val="001400A9"/>
    <w:rsid w:val="00141B51"/>
    <w:rsid w:val="0014635B"/>
    <w:rsid w:val="00150071"/>
    <w:rsid w:val="001526D6"/>
    <w:rsid w:val="0015313F"/>
    <w:rsid w:val="00153CCD"/>
    <w:rsid w:val="0015404B"/>
    <w:rsid w:val="001574B2"/>
    <w:rsid w:val="001600C3"/>
    <w:rsid w:val="00160894"/>
    <w:rsid w:val="00160981"/>
    <w:rsid w:val="001613F3"/>
    <w:rsid w:val="00162C97"/>
    <w:rsid w:val="001632F8"/>
    <w:rsid w:val="00164067"/>
    <w:rsid w:val="00164969"/>
    <w:rsid w:val="0016668E"/>
    <w:rsid w:val="00166991"/>
    <w:rsid w:val="00167904"/>
    <w:rsid w:val="00167B7A"/>
    <w:rsid w:val="001713CD"/>
    <w:rsid w:val="00172A9F"/>
    <w:rsid w:val="0017405D"/>
    <w:rsid w:val="00175574"/>
    <w:rsid w:val="001761E1"/>
    <w:rsid w:val="00180C18"/>
    <w:rsid w:val="00180EA8"/>
    <w:rsid w:val="00181811"/>
    <w:rsid w:val="00183514"/>
    <w:rsid w:val="00186FD4"/>
    <w:rsid w:val="00187D96"/>
    <w:rsid w:val="00191A19"/>
    <w:rsid w:val="00191FDA"/>
    <w:rsid w:val="00194F13"/>
    <w:rsid w:val="001950CD"/>
    <w:rsid w:val="00197056"/>
    <w:rsid w:val="001A1162"/>
    <w:rsid w:val="001A13EB"/>
    <w:rsid w:val="001A264B"/>
    <w:rsid w:val="001A286C"/>
    <w:rsid w:val="001A555D"/>
    <w:rsid w:val="001A58DC"/>
    <w:rsid w:val="001B5F4D"/>
    <w:rsid w:val="001B7189"/>
    <w:rsid w:val="001C2914"/>
    <w:rsid w:val="001C566E"/>
    <w:rsid w:val="001C5887"/>
    <w:rsid w:val="001C73D3"/>
    <w:rsid w:val="001C7705"/>
    <w:rsid w:val="001D031E"/>
    <w:rsid w:val="001D124B"/>
    <w:rsid w:val="001D372B"/>
    <w:rsid w:val="001D46F9"/>
    <w:rsid w:val="001D513B"/>
    <w:rsid w:val="001D5760"/>
    <w:rsid w:val="001E0545"/>
    <w:rsid w:val="001E2354"/>
    <w:rsid w:val="001E3220"/>
    <w:rsid w:val="001E3AB9"/>
    <w:rsid w:val="001F1E54"/>
    <w:rsid w:val="001F5464"/>
    <w:rsid w:val="001F5A5A"/>
    <w:rsid w:val="001F76CA"/>
    <w:rsid w:val="00206C16"/>
    <w:rsid w:val="00210174"/>
    <w:rsid w:val="00212D9E"/>
    <w:rsid w:val="0021678E"/>
    <w:rsid w:val="002217E8"/>
    <w:rsid w:val="0022259F"/>
    <w:rsid w:val="00225F5C"/>
    <w:rsid w:val="002339F4"/>
    <w:rsid w:val="00234E22"/>
    <w:rsid w:val="002359BD"/>
    <w:rsid w:val="00235E30"/>
    <w:rsid w:val="00235F07"/>
    <w:rsid w:val="00236EA5"/>
    <w:rsid w:val="00240EFE"/>
    <w:rsid w:val="00245CFA"/>
    <w:rsid w:val="00250721"/>
    <w:rsid w:val="00250ED4"/>
    <w:rsid w:val="00251304"/>
    <w:rsid w:val="0025246C"/>
    <w:rsid w:val="00253191"/>
    <w:rsid w:val="0025488D"/>
    <w:rsid w:val="002607E9"/>
    <w:rsid w:val="0026100F"/>
    <w:rsid w:val="002615BB"/>
    <w:rsid w:val="00265776"/>
    <w:rsid w:val="00267989"/>
    <w:rsid w:val="0027072D"/>
    <w:rsid w:val="00270838"/>
    <w:rsid w:val="002716E0"/>
    <w:rsid w:val="00275605"/>
    <w:rsid w:val="00275979"/>
    <w:rsid w:val="00276F75"/>
    <w:rsid w:val="002801BA"/>
    <w:rsid w:val="002862CB"/>
    <w:rsid w:val="00287104"/>
    <w:rsid w:val="002875BA"/>
    <w:rsid w:val="002950BE"/>
    <w:rsid w:val="00296765"/>
    <w:rsid w:val="00296C9F"/>
    <w:rsid w:val="002A2EB8"/>
    <w:rsid w:val="002A356B"/>
    <w:rsid w:val="002A5033"/>
    <w:rsid w:val="002A576C"/>
    <w:rsid w:val="002A6482"/>
    <w:rsid w:val="002A7F12"/>
    <w:rsid w:val="002B0535"/>
    <w:rsid w:val="002B0C79"/>
    <w:rsid w:val="002B2296"/>
    <w:rsid w:val="002B27EB"/>
    <w:rsid w:val="002B29E4"/>
    <w:rsid w:val="002B5C1E"/>
    <w:rsid w:val="002C2052"/>
    <w:rsid w:val="002C41B4"/>
    <w:rsid w:val="002C4656"/>
    <w:rsid w:val="002C4744"/>
    <w:rsid w:val="002C7CBC"/>
    <w:rsid w:val="002D3110"/>
    <w:rsid w:val="002D5B12"/>
    <w:rsid w:val="002D5FDA"/>
    <w:rsid w:val="002E2606"/>
    <w:rsid w:val="002E28EF"/>
    <w:rsid w:val="002E2A22"/>
    <w:rsid w:val="002F1AE9"/>
    <w:rsid w:val="002F2A19"/>
    <w:rsid w:val="002F402F"/>
    <w:rsid w:val="002F4793"/>
    <w:rsid w:val="002F7807"/>
    <w:rsid w:val="003024AE"/>
    <w:rsid w:val="00306348"/>
    <w:rsid w:val="00306540"/>
    <w:rsid w:val="003070F4"/>
    <w:rsid w:val="00310701"/>
    <w:rsid w:val="003131F1"/>
    <w:rsid w:val="00316050"/>
    <w:rsid w:val="00316E46"/>
    <w:rsid w:val="00317A62"/>
    <w:rsid w:val="0032351C"/>
    <w:rsid w:val="00324098"/>
    <w:rsid w:val="00331629"/>
    <w:rsid w:val="00331F22"/>
    <w:rsid w:val="0033284A"/>
    <w:rsid w:val="003329D4"/>
    <w:rsid w:val="003333FE"/>
    <w:rsid w:val="00335D44"/>
    <w:rsid w:val="0033673A"/>
    <w:rsid w:val="00341855"/>
    <w:rsid w:val="00345965"/>
    <w:rsid w:val="00347274"/>
    <w:rsid w:val="00350AA4"/>
    <w:rsid w:val="00353213"/>
    <w:rsid w:val="0035432C"/>
    <w:rsid w:val="0035494A"/>
    <w:rsid w:val="00354975"/>
    <w:rsid w:val="00354C5F"/>
    <w:rsid w:val="003605DA"/>
    <w:rsid w:val="0036202B"/>
    <w:rsid w:val="0036257F"/>
    <w:rsid w:val="00362613"/>
    <w:rsid w:val="0036648F"/>
    <w:rsid w:val="00367126"/>
    <w:rsid w:val="003677C0"/>
    <w:rsid w:val="003711AD"/>
    <w:rsid w:val="003711EE"/>
    <w:rsid w:val="003719C4"/>
    <w:rsid w:val="00373511"/>
    <w:rsid w:val="00374EFD"/>
    <w:rsid w:val="00377675"/>
    <w:rsid w:val="00377702"/>
    <w:rsid w:val="00381634"/>
    <w:rsid w:val="0038561C"/>
    <w:rsid w:val="00387240"/>
    <w:rsid w:val="00391E73"/>
    <w:rsid w:val="00393F55"/>
    <w:rsid w:val="003948EB"/>
    <w:rsid w:val="00394E8C"/>
    <w:rsid w:val="003A2A6C"/>
    <w:rsid w:val="003A306F"/>
    <w:rsid w:val="003A3E7F"/>
    <w:rsid w:val="003A4462"/>
    <w:rsid w:val="003A4DCA"/>
    <w:rsid w:val="003A7382"/>
    <w:rsid w:val="003A7697"/>
    <w:rsid w:val="003B32C6"/>
    <w:rsid w:val="003B7D3C"/>
    <w:rsid w:val="003C07CD"/>
    <w:rsid w:val="003C17D8"/>
    <w:rsid w:val="003C2E1F"/>
    <w:rsid w:val="003C33C0"/>
    <w:rsid w:val="003C450C"/>
    <w:rsid w:val="003C6977"/>
    <w:rsid w:val="003C6D3B"/>
    <w:rsid w:val="003C7AF3"/>
    <w:rsid w:val="003D13D3"/>
    <w:rsid w:val="003D3561"/>
    <w:rsid w:val="003D3B97"/>
    <w:rsid w:val="003D4029"/>
    <w:rsid w:val="003D5163"/>
    <w:rsid w:val="003D7061"/>
    <w:rsid w:val="003D77A8"/>
    <w:rsid w:val="003D7997"/>
    <w:rsid w:val="003D7C89"/>
    <w:rsid w:val="003E035F"/>
    <w:rsid w:val="003E0643"/>
    <w:rsid w:val="003E58BE"/>
    <w:rsid w:val="003E5C12"/>
    <w:rsid w:val="003E7459"/>
    <w:rsid w:val="003F0265"/>
    <w:rsid w:val="003F114A"/>
    <w:rsid w:val="003F3D4D"/>
    <w:rsid w:val="003F3F98"/>
    <w:rsid w:val="003F6910"/>
    <w:rsid w:val="003F7A76"/>
    <w:rsid w:val="00410A30"/>
    <w:rsid w:val="00410C63"/>
    <w:rsid w:val="00414FAC"/>
    <w:rsid w:val="00415EAF"/>
    <w:rsid w:val="0041749A"/>
    <w:rsid w:val="0041762B"/>
    <w:rsid w:val="004176F7"/>
    <w:rsid w:val="00423ED6"/>
    <w:rsid w:val="00425B48"/>
    <w:rsid w:val="00431033"/>
    <w:rsid w:val="00432CD0"/>
    <w:rsid w:val="00434B57"/>
    <w:rsid w:val="004377A5"/>
    <w:rsid w:val="00442192"/>
    <w:rsid w:val="00446A9F"/>
    <w:rsid w:val="00447168"/>
    <w:rsid w:val="004479D0"/>
    <w:rsid w:val="0045024B"/>
    <w:rsid w:val="004523AD"/>
    <w:rsid w:val="00452BB7"/>
    <w:rsid w:val="00453F0A"/>
    <w:rsid w:val="00454239"/>
    <w:rsid w:val="00455E81"/>
    <w:rsid w:val="0046022C"/>
    <w:rsid w:val="00463049"/>
    <w:rsid w:val="004653BE"/>
    <w:rsid w:val="0046593D"/>
    <w:rsid w:val="004712F6"/>
    <w:rsid w:val="00471407"/>
    <w:rsid w:val="004720C5"/>
    <w:rsid w:val="00473194"/>
    <w:rsid w:val="004779E0"/>
    <w:rsid w:val="00477FA5"/>
    <w:rsid w:val="00480FED"/>
    <w:rsid w:val="00485C10"/>
    <w:rsid w:val="004919C0"/>
    <w:rsid w:val="00492255"/>
    <w:rsid w:val="004A5BD0"/>
    <w:rsid w:val="004A68EF"/>
    <w:rsid w:val="004B0B34"/>
    <w:rsid w:val="004B1C28"/>
    <w:rsid w:val="004B28EF"/>
    <w:rsid w:val="004B6E37"/>
    <w:rsid w:val="004C3199"/>
    <w:rsid w:val="004C6677"/>
    <w:rsid w:val="004C6935"/>
    <w:rsid w:val="004D6D9B"/>
    <w:rsid w:val="004E1FA7"/>
    <w:rsid w:val="004E297B"/>
    <w:rsid w:val="004E487D"/>
    <w:rsid w:val="004E4C76"/>
    <w:rsid w:val="004E4DCC"/>
    <w:rsid w:val="004E5D64"/>
    <w:rsid w:val="004E61B2"/>
    <w:rsid w:val="004F2A75"/>
    <w:rsid w:val="004F4CD3"/>
    <w:rsid w:val="004F5FE6"/>
    <w:rsid w:val="00500CBB"/>
    <w:rsid w:val="005023C7"/>
    <w:rsid w:val="0050264B"/>
    <w:rsid w:val="005029F0"/>
    <w:rsid w:val="00502B12"/>
    <w:rsid w:val="0050580D"/>
    <w:rsid w:val="00505DBA"/>
    <w:rsid w:val="00507BCB"/>
    <w:rsid w:val="0051052D"/>
    <w:rsid w:val="00511334"/>
    <w:rsid w:val="005143C7"/>
    <w:rsid w:val="00514990"/>
    <w:rsid w:val="005158C0"/>
    <w:rsid w:val="00521574"/>
    <w:rsid w:val="00524857"/>
    <w:rsid w:val="005318B6"/>
    <w:rsid w:val="00533787"/>
    <w:rsid w:val="005376EB"/>
    <w:rsid w:val="00537B2D"/>
    <w:rsid w:val="00537E31"/>
    <w:rsid w:val="00540E5F"/>
    <w:rsid w:val="005427EC"/>
    <w:rsid w:val="00542AF0"/>
    <w:rsid w:val="005435AB"/>
    <w:rsid w:val="00543647"/>
    <w:rsid w:val="005456E6"/>
    <w:rsid w:val="005458DD"/>
    <w:rsid w:val="00546F73"/>
    <w:rsid w:val="00551459"/>
    <w:rsid w:val="00551B69"/>
    <w:rsid w:val="00551E81"/>
    <w:rsid w:val="00553AD1"/>
    <w:rsid w:val="005567D6"/>
    <w:rsid w:val="00560D58"/>
    <w:rsid w:val="005618A6"/>
    <w:rsid w:val="00562CBA"/>
    <w:rsid w:val="00563E78"/>
    <w:rsid w:val="00566B1D"/>
    <w:rsid w:val="00566EE3"/>
    <w:rsid w:val="00570655"/>
    <w:rsid w:val="00570B33"/>
    <w:rsid w:val="00572617"/>
    <w:rsid w:val="00573580"/>
    <w:rsid w:val="00574223"/>
    <w:rsid w:val="005753D5"/>
    <w:rsid w:val="00576B19"/>
    <w:rsid w:val="00577AF0"/>
    <w:rsid w:val="00577B17"/>
    <w:rsid w:val="00577C9D"/>
    <w:rsid w:val="00581A64"/>
    <w:rsid w:val="005823E2"/>
    <w:rsid w:val="005866D7"/>
    <w:rsid w:val="00586BC4"/>
    <w:rsid w:val="00587467"/>
    <w:rsid w:val="005879C5"/>
    <w:rsid w:val="0059006E"/>
    <w:rsid w:val="005901CF"/>
    <w:rsid w:val="00591741"/>
    <w:rsid w:val="00593CCF"/>
    <w:rsid w:val="00593CF7"/>
    <w:rsid w:val="005958AE"/>
    <w:rsid w:val="00595BE2"/>
    <w:rsid w:val="005A7A7E"/>
    <w:rsid w:val="005B0E5D"/>
    <w:rsid w:val="005B20C0"/>
    <w:rsid w:val="005B2DB9"/>
    <w:rsid w:val="005B6DA7"/>
    <w:rsid w:val="005B6E0B"/>
    <w:rsid w:val="005C091C"/>
    <w:rsid w:val="005C0CFB"/>
    <w:rsid w:val="005C2F40"/>
    <w:rsid w:val="005C3099"/>
    <w:rsid w:val="005C67DD"/>
    <w:rsid w:val="005D1F09"/>
    <w:rsid w:val="005D2CDB"/>
    <w:rsid w:val="005D42B2"/>
    <w:rsid w:val="005E13AE"/>
    <w:rsid w:val="005E14C5"/>
    <w:rsid w:val="005E7387"/>
    <w:rsid w:val="005E74B3"/>
    <w:rsid w:val="005F15B6"/>
    <w:rsid w:val="005F1A19"/>
    <w:rsid w:val="005F414E"/>
    <w:rsid w:val="005F6DE8"/>
    <w:rsid w:val="005F725E"/>
    <w:rsid w:val="005F72F1"/>
    <w:rsid w:val="0060020F"/>
    <w:rsid w:val="00601503"/>
    <w:rsid w:val="006044F9"/>
    <w:rsid w:val="00605557"/>
    <w:rsid w:val="00605999"/>
    <w:rsid w:val="00605BE7"/>
    <w:rsid w:val="0060639F"/>
    <w:rsid w:val="00610620"/>
    <w:rsid w:val="006135E0"/>
    <w:rsid w:val="006161C5"/>
    <w:rsid w:val="006163A5"/>
    <w:rsid w:val="0061715F"/>
    <w:rsid w:val="006210AF"/>
    <w:rsid w:val="00621362"/>
    <w:rsid w:val="00622F01"/>
    <w:rsid w:val="006243CA"/>
    <w:rsid w:val="00630125"/>
    <w:rsid w:val="006334BB"/>
    <w:rsid w:val="006345EA"/>
    <w:rsid w:val="00636277"/>
    <w:rsid w:val="00637292"/>
    <w:rsid w:val="006414C2"/>
    <w:rsid w:val="0064313E"/>
    <w:rsid w:val="00645208"/>
    <w:rsid w:val="00645401"/>
    <w:rsid w:val="006462D0"/>
    <w:rsid w:val="0064631A"/>
    <w:rsid w:val="0064687D"/>
    <w:rsid w:val="00646884"/>
    <w:rsid w:val="006473B9"/>
    <w:rsid w:val="006510FA"/>
    <w:rsid w:val="00651BA5"/>
    <w:rsid w:val="006534CB"/>
    <w:rsid w:val="0065392D"/>
    <w:rsid w:val="00654AD5"/>
    <w:rsid w:val="006603E9"/>
    <w:rsid w:val="00661E80"/>
    <w:rsid w:val="00665CBF"/>
    <w:rsid w:val="006662A5"/>
    <w:rsid w:val="00670A8E"/>
    <w:rsid w:val="00670E9A"/>
    <w:rsid w:val="00671F95"/>
    <w:rsid w:val="006841CE"/>
    <w:rsid w:val="00685D6A"/>
    <w:rsid w:val="00694578"/>
    <w:rsid w:val="0069562B"/>
    <w:rsid w:val="006A3C77"/>
    <w:rsid w:val="006A62E7"/>
    <w:rsid w:val="006B4465"/>
    <w:rsid w:val="006B57E1"/>
    <w:rsid w:val="006B6458"/>
    <w:rsid w:val="006B6EE7"/>
    <w:rsid w:val="006C0B66"/>
    <w:rsid w:val="006C34B0"/>
    <w:rsid w:val="006C584F"/>
    <w:rsid w:val="006D17A3"/>
    <w:rsid w:val="006D42AB"/>
    <w:rsid w:val="006D74E1"/>
    <w:rsid w:val="006E27B1"/>
    <w:rsid w:val="006E3A45"/>
    <w:rsid w:val="006E4A24"/>
    <w:rsid w:val="006E4E2A"/>
    <w:rsid w:val="006F1CA7"/>
    <w:rsid w:val="006F2166"/>
    <w:rsid w:val="006F4B05"/>
    <w:rsid w:val="00700FC9"/>
    <w:rsid w:val="0070124D"/>
    <w:rsid w:val="0070260A"/>
    <w:rsid w:val="00705C3A"/>
    <w:rsid w:val="00711341"/>
    <w:rsid w:val="00711CEA"/>
    <w:rsid w:val="00713BB4"/>
    <w:rsid w:val="0071448F"/>
    <w:rsid w:val="00722867"/>
    <w:rsid w:val="0072430E"/>
    <w:rsid w:val="00724B13"/>
    <w:rsid w:val="00732515"/>
    <w:rsid w:val="007357AE"/>
    <w:rsid w:val="00736D86"/>
    <w:rsid w:val="00741646"/>
    <w:rsid w:val="007430F1"/>
    <w:rsid w:val="0075022C"/>
    <w:rsid w:val="00753450"/>
    <w:rsid w:val="0075401A"/>
    <w:rsid w:val="00754ADA"/>
    <w:rsid w:val="00755CE1"/>
    <w:rsid w:val="00757B16"/>
    <w:rsid w:val="0076085C"/>
    <w:rsid w:val="00760DE3"/>
    <w:rsid w:val="0076180B"/>
    <w:rsid w:val="0076790D"/>
    <w:rsid w:val="00770D02"/>
    <w:rsid w:val="007718A6"/>
    <w:rsid w:val="007719EF"/>
    <w:rsid w:val="00772CCF"/>
    <w:rsid w:val="00773197"/>
    <w:rsid w:val="00774F28"/>
    <w:rsid w:val="007761FE"/>
    <w:rsid w:val="007772A8"/>
    <w:rsid w:val="00777EC8"/>
    <w:rsid w:val="00777F00"/>
    <w:rsid w:val="007900D1"/>
    <w:rsid w:val="00790A51"/>
    <w:rsid w:val="00791930"/>
    <w:rsid w:val="007933ED"/>
    <w:rsid w:val="00794BFF"/>
    <w:rsid w:val="00795BE6"/>
    <w:rsid w:val="0079761A"/>
    <w:rsid w:val="00797F1D"/>
    <w:rsid w:val="007A6834"/>
    <w:rsid w:val="007A7D5A"/>
    <w:rsid w:val="007B4A25"/>
    <w:rsid w:val="007B5549"/>
    <w:rsid w:val="007B6AE5"/>
    <w:rsid w:val="007C0A2D"/>
    <w:rsid w:val="007C10D3"/>
    <w:rsid w:val="007C10DD"/>
    <w:rsid w:val="007C2562"/>
    <w:rsid w:val="007C318A"/>
    <w:rsid w:val="007C3B20"/>
    <w:rsid w:val="007C3F5E"/>
    <w:rsid w:val="007C4C0A"/>
    <w:rsid w:val="007C7E52"/>
    <w:rsid w:val="007D0B22"/>
    <w:rsid w:val="007D38F0"/>
    <w:rsid w:val="007D480C"/>
    <w:rsid w:val="007D686D"/>
    <w:rsid w:val="007D70BE"/>
    <w:rsid w:val="007D767D"/>
    <w:rsid w:val="007E09EE"/>
    <w:rsid w:val="007E166B"/>
    <w:rsid w:val="007E5697"/>
    <w:rsid w:val="007E7934"/>
    <w:rsid w:val="007F1ACF"/>
    <w:rsid w:val="007F1D5A"/>
    <w:rsid w:val="007F29E5"/>
    <w:rsid w:val="007F5671"/>
    <w:rsid w:val="008003F0"/>
    <w:rsid w:val="008015B6"/>
    <w:rsid w:val="0080323D"/>
    <w:rsid w:val="00805B41"/>
    <w:rsid w:val="008062DD"/>
    <w:rsid w:val="00810334"/>
    <w:rsid w:val="00811002"/>
    <w:rsid w:val="00811969"/>
    <w:rsid w:val="00820BE0"/>
    <w:rsid w:val="00820FEE"/>
    <w:rsid w:val="00825598"/>
    <w:rsid w:val="00827B92"/>
    <w:rsid w:val="00832102"/>
    <w:rsid w:val="008341CC"/>
    <w:rsid w:val="00836B97"/>
    <w:rsid w:val="00836E28"/>
    <w:rsid w:val="00840232"/>
    <w:rsid w:val="0084200B"/>
    <w:rsid w:val="00845C07"/>
    <w:rsid w:val="0084668F"/>
    <w:rsid w:val="00850C7F"/>
    <w:rsid w:val="00853350"/>
    <w:rsid w:val="008551E9"/>
    <w:rsid w:val="008554E0"/>
    <w:rsid w:val="00855DA0"/>
    <w:rsid w:val="008569BE"/>
    <w:rsid w:val="00857C9E"/>
    <w:rsid w:val="008626A6"/>
    <w:rsid w:val="008653FD"/>
    <w:rsid w:val="00865551"/>
    <w:rsid w:val="00865E5E"/>
    <w:rsid w:val="00866BE8"/>
    <w:rsid w:val="00870E83"/>
    <w:rsid w:val="0087438F"/>
    <w:rsid w:val="008745C2"/>
    <w:rsid w:val="00876112"/>
    <w:rsid w:val="008773F3"/>
    <w:rsid w:val="00883CC5"/>
    <w:rsid w:val="00886D5F"/>
    <w:rsid w:val="00887BD4"/>
    <w:rsid w:val="008901F4"/>
    <w:rsid w:val="00892528"/>
    <w:rsid w:val="00892634"/>
    <w:rsid w:val="008944AA"/>
    <w:rsid w:val="00894E01"/>
    <w:rsid w:val="00895A1B"/>
    <w:rsid w:val="00895AB2"/>
    <w:rsid w:val="00895B4C"/>
    <w:rsid w:val="008967B8"/>
    <w:rsid w:val="00897714"/>
    <w:rsid w:val="00897CEF"/>
    <w:rsid w:val="008A00D9"/>
    <w:rsid w:val="008A0F76"/>
    <w:rsid w:val="008A1FDD"/>
    <w:rsid w:val="008A36C3"/>
    <w:rsid w:val="008A3E58"/>
    <w:rsid w:val="008A53C1"/>
    <w:rsid w:val="008A5E1F"/>
    <w:rsid w:val="008A7DC1"/>
    <w:rsid w:val="008B0549"/>
    <w:rsid w:val="008B15C7"/>
    <w:rsid w:val="008B1E94"/>
    <w:rsid w:val="008B6905"/>
    <w:rsid w:val="008B7624"/>
    <w:rsid w:val="008C6C0C"/>
    <w:rsid w:val="008D1959"/>
    <w:rsid w:val="008D1A3D"/>
    <w:rsid w:val="008D4BCE"/>
    <w:rsid w:val="008D4C5A"/>
    <w:rsid w:val="008E1AB5"/>
    <w:rsid w:val="008E50CF"/>
    <w:rsid w:val="008E541C"/>
    <w:rsid w:val="008E579C"/>
    <w:rsid w:val="008F0625"/>
    <w:rsid w:val="008F1E34"/>
    <w:rsid w:val="008F2503"/>
    <w:rsid w:val="008F2A57"/>
    <w:rsid w:val="008F53F7"/>
    <w:rsid w:val="008F79DA"/>
    <w:rsid w:val="008F7D13"/>
    <w:rsid w:val="00900799"/>
    <w:rsid w:val="00906281"/>
    <w:rsid w:val="009063D6"/>
    <w:rsid w:val="00906913"/>
    <w:rsid w:val="00911267"/>
    <w:rsid w:val="00911881"/>
    <w:rsid w:val="0091504E"/>
    <w:rsid w:val="00917380"/>
    <w:rsid w:val="009215CD"/>
    <w:rsid w:val="00923DD4"/>
    <w:rsid w:val="009253D2"/>
    <w:rsid w:val="009272C3"/>
    <w:rsid w:val="00930B24"/>
    <w:rsid w:val="009320B1"/>
    <w:rsid w:val="00934203"/>
    <w:rsid w:val="00934652"/>
    <w:rsid w:val="0093559C"/>
    <w:rsid w:val="009374C2"/>
    <w:rsid w:val="009375AB"/>
    <w:rsid w:val="00940642"/>
    <w:rsid w:val="00947031"/>
    <w:rsid w:val="0094796E"/>
    <w:rsid w:val="00952CBD"/>
    <w:rsid w:val="0095522A"/>
    <w:rsid w:val="009576E1"/>
    <w:rsid w:val="009648BB"/>
    <w:rsid w:val="009656E7"/>
    <w:rsid w:val="00966658"/>
    <w:rsid w:val="009671BE"/>
    <w:rsid w:val="00967AD3"/>
    <w:rsid w:val="009734E7"/>
    <w:rsid w:val="00973EF2"/>
    <w:rsid w:val="0097540B"/>
    <w:rsid w:val="00976581"/>
    <w:rsid w:val="009864F6"/>
    <w:rsid w:val="009868FD"/>
    <w:rsid w:val="009900F3"/>
    <w:rsid w:val="009903A8"/>
    <w:rsid w:val="009907A5"/>
    <w:rsid w:val="00992393"/>
    <w:rsid w:val="00992C11"/>
    <w:rsid w:val="0099330B"/>
    <w:rsid w:val="00995362"/>
    <w:rsid w:val="00995947"/>
    <w:rsid w:val="00996FCF"/>
    <w:rsid w:val="00997DA1"/>
    <w:rsid w:val="009A0064"/>
    <w:rsid w:val="009A7003"/>
    <w:rsid w:val="009B0A35"/>
    <w:rsid w:val="009B1087"/>
    <w:rsid w:val="009B163D"/>
    <w:rsid w:val="009B1D43"/>
    <w:rsid w:val="009B5D06"/>
    <w:rsid w:val="009C09C7"/>
    <w:rsid w:val="009C4DC5"/>
    <w:rsid w:val="009C589B"/>
    <w:rsid w:val="009C5E6C"/>
    <w:rsid w:val="009D00ED"/>
    <w:rsid w:val="009D30F8"/>
    <w:rsid w:val="009D3331"/>
    <w:rsid w:val="009D4A98"/>
    <w:rsid w:val="009D5D37"/>
    <w:rsid w:val="009D632F"/>
    <w:rsid w:val="009D692E"/>
    <w:rsid w:val="009E2510"/>
    <w:rsid w:val="009E4593"/>
    <w:rsid w:val="009E6014"/>
    <w:rsid w:val="009E6962"/>
    <w:rsid w:val="009E6EF4"/>
    <w:rsid w:val="009F11B9"/>
    <w:rsid w:val="009F4D1B"/>
    <w:rsid w:val="009F5677"/>
    <w:rsid w:val="009F5743"/>
    <w:rsid w:val="009F5BE9"/>
    <w:rsid w:val="009F5D57"/>
    <w:rsid w:val="009F7A01"/>
    <w:rsid w:val="009F7B5D"/>
    <w:rsid w:val="009F7FBE"/>
    <w:rsid w:val="00A024FC"/>
    <w:rsid w:val="00A06037"/>
    <w:rsid w:val="00A074F9"/>
    <w:rsid w:val="00A108D6"/>
    <w:rsid w:val="00A10D83"/>
    <w:rsid w:val="00A11D5C"/>
    <w:rsid w:val="00A138B7"/>
    <w:rsid w:val="00A138D2"/>
    <w:rsid w:val="00A17A0E"/>
    <w:rsid w:val="00A20FA6"/>
    <w:rsid w:val="00A21845"/>
    <w:rsid w:val="00A222FB"/>
    <w:rsid w:val="00A229BF"/>
    <w:rsid w:val="00A23819"/>
    <w:rsid w:val="00A24303"/>
    <w:rsid w:val="00A24BD7"/>
    <w:rsid w:val="00A24ED7"/>
    <w:rsid w:val="00A25255"/>
    <w:rsid w:val="00A278E9"/>
    <w:rsid w:val="00A27D1B"/>
    <w:rsid w:val="00A328C4"/>
    <w:rsid w:val="00A37A1E"/>
    <w:rsid w:val="00A42D2F"/>
    <w:rsid w:val="00A454BA"/>
    <w:rsid w:val="00A457C3"/>
    <w:rsid w:val="00A47DC7"/>
    <w:rsid w:val="00A51D21"/>
    <w:rsid w:val="00A5316A"/>
    <w:rsid w:val="00A5369F"/>
    <w:rsid w:val="00A53D82"/>
    <w:rsid w:val="00A54721"/>
    <w:rsid w:val="00A56FE2"/>
    <w:rsid w:val="00A60495"/>
    <w:rsid w:val="00A60AD8"/>
    <w:rsid w:val="00A61858"/>
    <w:rsid w:val="00A618A1"/>
    <w:rsid w:val="00A61F32"/>
    <w:rsid w:val="00A63DD6"/>
    <w:rsid w:val="00A641DB"/>
    <w:rsid w:val="00A659D6"/>
    <w:rsid w:val="00A672B1"/>
    <w:rsid w:val="00A674A4"/>
    <w:rsid w:val="00A704C2"/>
    <w:rsid w:val="00A743BB"/>
    <w:rsid w:val="00A75253"/>
    <w:rsid w:val="00A75547"/>
    <w:rsid w:val="00A764D4"/>
    <w:rsid w:val="00A76D13"/>
    <w:rsid w:val="00A83A40"/>
    <w:rsid w:val="00A85447"/>
    <w:rsid w:val="00A85D1A"/>
    <w:rsid w:val="00A91ADD"/>
    <w:rsid w:val="00A92857"/>
    <w:rsid w:val="00A97173"/>
    <w:rsid w:val="00A97B73"/>
    <w:rsid w:val="00AA103C"/>
    <w:rsid w:val="00AA18E5"/>
    <w:rsid w:val="00AA2072"/>
    <w:rsid w:val="00AA4A75"/>
    <w:rsid w:val="00AB1156"/>
    <w:rsid w:val="00AB19C2"/>
    <w:rsid w:val="00AC3E47"/>
    <w:rsid w:val="00AC46F0"/>
    <w:rsid w:val="00AD0C4A"/>
    <w:rsid w:val="00AD182A"/>
    <w:rsid w:val="00AD2B45"/>
    <w:rsid w:val="00AD2F9B"/>
    <w:rsid w:val="00AD44E8"/>
    <w:rsid w:val="00AD70F8"/>
    <w:rsid w:val="00AD7B37"/>
    <w:rsid w:val="00AE002C"/>
    <w:rsid w:val="00AE06C1"/>
    <w:rsid w:val="00AE3058"/>
    <w:rsid w:val="00AE67D9"/>
    <w:rsid w:val="00AE7ED3"/>
    <w:rsid w:val="00AF001D"/>
    <w:rsid w:val="00AF095C"/>
    <w:rsid w:val="00AF227F"/>
    <w:rsid w:val="00AF3C80"/>
    <w:rsid w:val="00B00D34"/>
    <w:rsid w:val="00B07895"/>
    <w:rsid w:val="00B07E44"/>
    <w:rsid w:val="00B12243"/>
    <w:rsid w:val="00B16681"/>
    <w:rsid w:val="00B17122"/>
    <w:rsid w:val="00B20C4F"/>
    <w:rsid w:val="00B26968"/>
    <w:rsid w:val="00B26FB1"/>
    <w:rsid w:val="00B30420"/>
    <w:rsid w:val="00B31D53"/>
    <w:rsid w:val="00B320C0"/>
    <w:rsid w:val="00B33625"/>
    <w:rsid w:val="00B33C12"/>
    <w:rsid w:val="00B33D86"/>
    <w:rsid w:val="00B33E8E"/>
    <w:rsid w:val="00B362AE"/>
    <w:rsid w:val="00B373E2"/>
    <w:rsid w:val="00B43379"/>
    <w:rsid w:val="00B43C5C"/>
    <w:rsid w:val="00B442F2"/>
    <w:rsid w:val="00B45E5F"/>
    <w:rsid w:val="00B47E92"/>
    <w:rsid w:val="00B5326E"/>
    <w:rsid w:val="00B60C2B"/>
    <w:rsid w:val="00B713F0"/>
    <w:rsid w:val="00B72FAF"/>
    <w:rsid w:val="00B73425"/>
    <w:rsid w:val="00B833E7"/>
    <w:rsid w:val="00B83D4D"/>
    <w:rsid w:val="00B8431B"/>
    <w:rsid w:val="00B85B43"/>
    <w:rsid w:val="00B85C63"/>
    <w:rsid w:val="00B862D0"/>
    <w:rsid w:val="00B86E51"/>
    <w:rsid w:val="00B915C5"/>
    <w:rsid w:val="00B92913"/>
    <w:rsid w:val="00B941B7"/>
    <w:rsid w:val="00BA10BA"/>
    <w:rsid w:val="00BA5B0D"/>
    <w:rsid w:val="00BB17F0"/>
    <w:rsid w:val="00BB2FED"/>
    <w:rsid w:val="00BB30DB"/>
    <w:rsid w:val="00BB5954"/>
    <w:rsid w:val="00BB6C2E"/>
    <w:rsid w:val="00BC2F05"/>
    <w:rsid w:val="00BC485F"/>
    <w:rsid w:val="00BC7403"/>
    <w:rsid w:val="00BD1587"/>
    <w:rsid w:val="00BD4C1F"/>
    <w:rsid w:val="00BD6C72"/>
    <w:rsid w:val="00BD72B7"/>
    <w:rsid w:val="00BE315C"/>
    <w:rsid w:val="00BE33FD"/>
    <w:rsid w:val="00BE3EC8"/>
    <w:rsid w:val="00BF1418"/>
    <w:rsid w:val="00BF1DCC"/>
    <w:rsid w:val="00BF5404"/>
    <w:rsid w:val="00C06BD6"/>
    <w:rsid w:val="00C121BD"/>
    <w:rsid w:val="00C122B8"/>
    <w:rsid w:val="00C160F0"/>
    <w:rsid w:val="00C2017E"/>
    <w:rsid w:val="00C20271"/>
    <w:rsid w:val="00C30D52"/>
    <w:rsid w:val="00C30F2A"/>
    <w:rsid w:val="00C3328A"/>
    <w:rsid w:val="00C37928"/>
    <w:rsid w:val="00C414FB"/>
    <w:rsid w:val="00C43B20"/>
    <w:rsid w:val="00C44C3E"/>
    <w:rsid w:val="00C4579F"/>
    <w:rsid w:val="00C47345"/>
    <w:rsid w:val="00C477C8"/>
    <w:rsid w:val="00C478F5"/>
    <w:rsid w:val="00C47AFD"/>
    <w:rsid w:val="00C50491"/>
    <w:rsid w:val="00C5064E"/>
    <w:rsid w:val="00C547D7"/>
    <w:rsid w:val="00C56AC5"/>
    <w:rsid w:val="00C645CF"/>
    <w:rsid w:val="00C65DB7"/>
    <w:rsid w:val="00C66319"/>
    <w:rsid w:val="00C71DCD"/>
    <w:rsid w:val="00C72E9E"/>
    <w:rsid w:val="00C7335A"/>
    <w:rsid w:val="00C80048"/>
    <w:rsid w:val="00C84958"/>
    <w:rsid w:val="00C858C0"/>
    <w:rsid w:val="00C86130"/>
    <w:rsid w:val="00C87F5F"/>
    <w:rsid w:val="00C9155C"/>
    <w:rsid w:val="00C91E20"/>
    <w:rsid w:val="00C926AF"/>
    <w:rsid w:val="00C94B0A"/>
    <w:rsid w:val="00CA4637"/>
    <w:rsid w:val="00CA4B69"/>
    <w:rsid w:val="00CA4CFF"/>
    <w:rsid w:val="00CA579F"/>
    <w:rsid w:val="00CB134F"/>
    <w:rsid w:val="00CB2E28"/>
    <w:rsid w:val="00CB3238"/>
    <w:rsid w:val="00CB357B"/>
    <w:rsid w:val="00CB43D7"/>
    <w:rsid w:val="00CB497C"/>
    <w:rsid w:val="00CC1DE8"/>
    <w:rsid w:val="00CC2457"/>
    <w:rsid w:val="00CC322A"/>
    <w:rsid w:val="00CC3521"/>
    <w:rsid w:val="00CC45D2"/>
    <w:rsid w:val="00CC6089"/>
    <w:rsid w:val="00CC65E7"/>
    <w:rsid w:val="00CC740D"/>
    <w:rsid w:val="00CD0376"/>
    <w:rsid w:val="00CD0C4D"/>
    <w:rsid w:val="00CD4D46"/>
    <w:rsid w:val="00CD530F"/>
    <w:rsid w:val="00CD595E"/>
    <w:rsid w:val="00CE1CA4"/>
    <w:rsid w:val="00CE3CAA"/>
    <w:rsid w:val="00CF105D"/>
    <w:rsid w:val="00CF2821"/>
    <w:rsid w:val="00CF5866"/>
    <w:rsid w:val="00CF5966"/>
    <w:rsid w:val="00CF6CF7"/>
    <w:rsid w:val="00D00C62"/>
    <w:rsid w:val="00D01322"/>
    <w:rsid w:val="00D04E27"/>
    <w:rsid w:val="00D05DFA"/>
    <w:rsid w:val="00D05E5C"/>
    <w:rsid w:val="00D07070"/>
    <w:rsid w:val="00D077B6"/>
    <w:rsid w:val="00D07A5D"/>
    <w:rsid w:val="00D1037D"/>
    <w:rsid w:val="00D103F6"/>
    <w:rsid w:val="00D1151B"/>
    <w:rsid w:val="00D12330"/>
    <w:rsid w:val="00D14875"/>
    <w:rsid w:val="00D15F0A"/>
    <w:rsid w:val="00D166BF"/>
    <w:rsid w:val="00D173AC"/>
    <w:rsid w:val="00D221F7"/>
    <w:rsid w:val="00D23525"/>
    <w:rsid w:val="00D24115"/>
    <w:rsid w:val="00D24486"/>
    <w:rsid w:val="00D26608"/>
    <w:rsid w:val="00D306D1"/>
    <w:rsid w:val="00D3278A"/>
    <w:rsid w:val="00D330CB"/>
    <w:rsid w:val="00D3423B"/>
    <w:rsid w:val="00D346BE"/>
    <w:rsid w:val="00D426CF"/>
    <w:rsid w:val="00D42BE6"/>
    <w:rsid w:val="00D42FEF"/>
    <w:rsid w:val="00D44387"/>
    <w:rsid w:val="00D44B73"/>
    <w:rsid w:val="00D4518A"/>
    <w:rsid w:val="00D4558F"/>
    <w:rsid w:val="00D45993"/>
    <w:rsid w:val="00D47DF9"/>
    <w:rsid w:val="00D5061E"/>
    <w:rsid w:val="00D51FFF"/>
    <w:rsid w:val="00D52D31"/>
    <w:rsid w:val="00D52D39"/>
    <w:rsid w:val="00D532A6"/>
    <w:rsid w:val="00D53DF9"/>
    <w:rsid w:val="00D556E7"/>
    <w:rsid w:val="00D56562"/>
    <w:rsid w:val="00D5669C"/>
    <w:rsid w:val="00D60A2B"/>
    <w:rsid w:val="00D62EF4"/>
    <w:rsid w:val="00D63029"/>
    <w:rsid w:val="00D635DF"/>
    <w:rsid w:val="00D63697"/>
    <w:rsid w:val="00D637C8"/>
    <w:rsid w:val="00D63D0F"/>
    <w:rsid w:val="00D642FE"/>
    <w:rsid w:val="00D6483E"/>
    <w:rsid w:val="00D6489F"/>
    <w:rsid w:val="00D659B1"/>
    <w:rsid w:val="00D67042"/>
    <w:rsid w:val="00D74DDB"/>
    <w:rsid w:val="00D75010"/>
    <w:rsid w:val="00D76473"/>
    <w:rsid w:val="00D8233F"/>
    <w:rsid w:val="00D838A5"/>
    <w:rsid w:val="00D85EE4"/>
    <w:rsid w:val="00D86086"/>
    <w:rsid w:val="00D87D53"/>
    <w:rsid w:val="00D90113"/>
    <w:rsid w:val="00D90C39"/>
    <w:rsid w:val="00D925E1"/>
    <w:rsid w:val="00D92F92"/>
    <w:rsid w:val="00D93BFC"/>
    <w:rsid w:val="00D94F5E"/>
    <w:rsid w:val="00D970C8"/>
    <w:rsid w:val="00DA03CD"/>
    <w:rsid w:val="00DA0B3F"/>
    <w:rsid w:val="00DA13A6"/>
    <w:rsid w:val="00DA386A"/>
    <w:rsid w:val="00DA3F0B"/>
    <w:rsid w:val="00DA43F0"/>
    <w:rsid w:val="00DA6D9A"/>
    <w:rsid w:val="00DA6ED4"/>
    <w:rsid w:val="00DA738B"/>
    <w:rsid w:val="00DB26D3"/>
    <w:rsid w:val="00DB7A57"/>
    <w:rsid w:val="00DD1B61"/>
    <w:rsid w:val="00DD378C"/>
    <w:rsid w:val="00DD4329"/>
    <w:rsid w:val="00DD6CED"/>
    <w:rsid w:val="00DD6D85"/>
    <w:rsid w:val="00DD70B8"/>
    <w:rsid w:val="00DE2E59"/>
    <w:rsid w:val="00DE3564"/>
    <w:rsid w:val="00DE49D8"/>
    <w:rsid w:val="00DE56BC"/>
    <w:rsid w:val="00DF2C69"/>
    <w:rsid w:val="00DF3B5F"/>
    <w:rsid w:val="00E00618"/>
    <w:rsid w:val="00E03703"/>
    <w:rsid w:val="00E03871"/>
    <w:rsid w:val="00E07B90"/>
    <w:rsid w:val="00E07D42"/>
    <w:rsid w:val="00E1140B"/>
    <w:rsid w:val="00E137F8"/>
    <w:rsid w:val="00E13F70"/>
    <w:rsid w:val="00E15164"/>
    <w:rsid w:val="00E157D5"/>
    <w:rsid w:val="00E162A1"/>
    <w:rsid w:val="00E16B45"/>
    <w:rsid w:val="00E216EC"/>
    <w:rsid w:val="00E24873"/>
    <w:rsid w:val="00E317C9"/>
    <w:rsid w:val="00E328A4"/>
    <w:rsid w:val="00E329AF"/>
    <w:rsid w:val="00E32EE7"/>
    <w:rsid w:val="00E4087D"/>
    <w:rsid w:val="00E41D56"/>
    <w:rsid w:val="00E4291F"/>
    <w:rsid w:val="00E46CFA"/>
    <w:rsid w:val="00E46F78"/>
    <w:rsid w:val="00E52E63"/>
    <w:rsid w:val="00E55AA3"/>
    <w:rsid w:val="00E56C67"/>
    <w:rsid w:val="00E603FB"/>
    <w:rsid w:val="00E62209"/>
    <w:rsid w:val="00E6327F"/>
    <w:rsid w:val="00E639A7"/>
    <w:rsid w:val="00E65634"/>
    <w:rsid w:val="00E72F1F"/>
    <w:rsid w:val="00E73C47"/>
    <w:rsid w:val="00E73EED"/>
    <w:rsid w:val="00E74458"/>
    <w:rsid w:val="00E74C45"/>
    <w:rsid w:val="00E807A8"/>
    <w:rsid w:val="00E810ED"/>
    <w:rsid w:val="00E814AE"/>
    <w:rsid w:val="00E81FE6"/>
    <w:rsid w:val="00E841B2"/>
    <w:rsid w:val="00E842C7"/>
    <w:rsid w:val="00E84378"/>
    <w:rsid w:val="00E84A2E"/>
    <w:rsid w:val="00E84FB4"/>
    <w:rsid w:val="00E85276"/>
    <w:rsid w:val="00E86D8F"/>
    <w:rsid w:val="00E87183"/>
    <w:rsid w:val="00E90C66"/>
    <w:rsid w:val="00E91C6A"/>
    <w:rsid w:val="00E94739"/>
    <w:rsid w:val="00E97B5F"/>
    <w:rsid w:val="00EA05A9"/>
    <w:rsid w:val="00EA25D8"/>
    <w:rsid w:val="00EA2BE4"/>
    <w:rsid w:val="00EA6728"/>
    <w:rsid w:val="00EA7B9D"/>
    <w:rsid w:val="00EB2607"/>
    <w:rsid w:val="00EB2D41"/>
    <w:rsid w:val="00EB3F98"/>
    <w:rsid w:val="00EB5DEB"/>
    <w:rsid w:val="00EC0B82"/>
    <w:rsid w:val="00EC21D1"/>
    <w:rsid w:val="00EC3F81"/>
    <w:rsid w:val="00EC5922"/>
    <w:rsid w:val="00ED36D9"/>
    <w:rsid w:val="00EE5BF4"/>
    <w:rsid w:val="00EE64ED"/>
    <w:rsid w:val="00EF0008"/>
    <w:rsid w:val="00EF0A4C"/>
    <w:rsid w:val="00EF0F66"/>
    <w:rsid w:val="00EF2AF9"/>
    <w:rsid w:val="00EF48C8"/>
    <w:rsid w:val="00EF546B"/>
    <w:rsid w:val="00EF7E37"/>
    <w:rsid w:val="00F008D4"/>
    <w:rsid w:val="00F01F35"/>
    <w:rsid w:val="00F0428C"/>
    <w:rsid w:val="00F05E37"/>
    <w:rsid w:val="00F06AC9"/>
    <w:rsid w:val="00F070E6"/>
    <w:rsid w:val="00F07E6F"/>
    <w:rsid w:val="00F11FAE"/>
    <w:rsid w:val="00F12D65"/>
    <w:rsid w:val="00F150A9"/>
    <w:rsid w:val="00F1518B"/>
    <w:rsid w:val="00F179A8"/>
    <w:rsid w:val="00F229B3"/>
    <w:rsid w:val="00F230BB"/>
    <w:rsid w:val="00F2565C"/>
    <w:rsid w:val="00F31104"/>
    <w:rsid w:val="00F31E49"/>
    <w:rsid w:val="00F321F3"/>
    <w:rsid w:val="00F32298"/>
    <w:rsid w:val="00F32355"/>
    <w:rsid w:val="00F3263F"/>
    <w:rsid w:val="00F32B90"/>
    <w:rsid w:val="00F34271"/>
    <w:rsid w:val="00F36D91"/>
    <w:rsid w:val="00F4158F"/>
    <w:rsid w:val="00F419E9"/>
    <w:rsid w:val="00F43EB3"/>
    <w:rsid w:val="00F44B70"/>
    <w:rsid w:val="00F45033"/>
    <w:rsid w:val="00F468CD"/>
    <w:rsid w:val="00F474EF"/>
    <w:rsid w:val="00F5162A"/>
    <w:rsid w:val="00F51B2F"/>
    <w:rsid w:val="00F5272B"/>
    <w:rsid w:val="00F54243"/>
    <w:rsid w:val="00F548B6"/>
    <w:rsid w:val="00F56F31"/>
    <w:rsid w:val="00F57389"/>
    <w:rsid w:val="00F60B4C"/>
    <w:rsid w:val="00F613B5"/>
    <w:rsid w:val="00F613BC"/>
    <w:rsid w:val="00F62291"/>
    <w:rsid w:val="00F62630"/>
    <w:rsid w:val="00F64285"/>
    <w:rsid w:val="00F65CD9"/>
    <w:rsid w:val="00F65FA0"/>
    <w:rsid w:val="00F66D39"/>
    <w:rsid w:val="00F66DEB"/>
    <w:rsid w:val="00F678F3"/>
    <w:rsid w:val="00F70BFF"/>
    <w:rsid w:val="00F732E7"/>
    <w:rsid w:val="00F73CB1"/>
    <w:rsid w:val="00F73E27"/>
    <w:rsid w:val="00F74580"/>
    <w:rsid w:val="00F745E8"/>
    <w:rsid w:val="00F80112"/>
    <w:rsid w:val="00F83843"/>
    <w:rsid w:val="00F839E5"/>
    <w:rsid w:val="00F84272"/>
    <w:rsid w:val="00F86F3F"/>
    <w:rsid w:val="00F93E09"/>
    <w:rsid w:val="00F943E3"/>
    <w:rsid w:val="00F94C2E"/>
    <w:rsid w:val="00F97C34"/>
    <w:rsid w:val="00F97E35"/>
    <w:rsid w:val="00FA0DEF"/>
    <w:rsid w:val="00FA0E0C"/>
    <w:rsid w:val="00FA1258"/>
    <w:rsid w:val="00FA1901"/>
    <w:rsid w:val="00FA2A1F"/>
    <w:rsid w:val="00FA5342"/>
    <w:rsid w:val="00FA691E"/>
    <w:rsid w:val="00FB0280"/>
    <w:rsid w:val="00FB1CDC"/>
    <w:rsid w:val="00FB22B7"/>
    <w:rsid w:val="00FB23D8"/>
    <w:rsid w:val="00FB363A"/>
    <w:rsid w:val="00FB493C"/>
    <w:rsid w:val="00FB4C84"/>
    <w:rsid w:val="00FC2176"/>
    <w:rsid w:val="00FC3430"/>
    <w:rsid w:val="00FC398E"/>
    <w:rsid w:val="00FC4421"/>
    <w:rsid w:val="00FC50A6"/>
    <w:rsid w:val="00FC5163"/>
    <w:rsid w:val="00FC7C78"/>
    <w:rsid w:val="00FD0441"/>
    <w:rsid w:val="00FD077C"/>
    <w:rsid w:val="00FD0DDF"/>
    <w:rsid w:val="00FD409C"/>
    <w:rsid w:val="00FD4EF2"/>
    <w:rsid w:val="00FD6EE6"/>
    <w:rsid w:val="00FE11F1"/>
    <w:rsid w:val="00FE324C"/>
    <w:rsid w:val="00FE36A9"/>
    <w:rsid w:val="00FE39F1"/>
    <w:rsid w:val="00FE4490"/>
    <w:rsid w:val="00FE60E1"/>
    <w:rsid w:val="00FE7DF1"/>
    <w:rsid w:val="00FF1152"/>
    <w:rsid w:val="00FF15D4"/>
    <w:rsid w:val="00FF2A2F"/>
    <w:rsid w:val="00FF43DE"/>
    <w:rsid w:val="00FF441E"/>
    <w:rsid w:val="00FF4727"/>
    <w:rsid w:val="00FF4A7D"/>
    <w:rsid w:val="00FF5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FF756D"/>
  <w15:docId w15:val="{FEAE1CCA-DE8C-419E-94B0-F9783C69D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761FE"/>
    <w:pPr>
      <w:ind w:left="720"/>
      <w:contextualSpacing/>
    </w:pPr>
  </w:style>
  <w:style w:type="table" w:styleId="a4">
    <w:name w:val="Light List"/>
    <w:basedOn w:val="a1"/>
    <w:uiPriority w:val="61"/>
    <w:rsid w:val="007761FE"/>
    <w:pPr>
      <w:spacing w:after="0" w:line="240" w:lineRule="auto"/>
    </w:pPr>
    <w:rPr>
      <w:rFonts w:eastAsiaTheme="minorEastAsia"/>
      <w:lang w:eastAsia="uk-U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a5">
    <w:name w:val="Balloon Text"/>
    <w:basedOn w:val="a"/>
    <w:link w:val="a6"/>
    <w:uiPriority w:val="99"/>
    <w:semiHidden/>
    <w:unhideWhenUsed/>
    <w:rsid w:val="007761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у виносці Знак"/>
    <w:basedOn w:val="a0"/>
    <w:link w:val="a5"/>
    <w:uiPriority w:val="99"/>
    <w:semiHidden/>
    <w:rsid w:val="007761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0489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451369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6638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206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0142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330</Words>
  <Characters>759</Characters>
  <Application>Microsoft Office Word</Application>
  <DocSecurity>0</DocSecurity>
  <Lines>6</Lines>
  <Paragraphs>4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Nataliya Torkut</cp:lastModifiedBy>
  <cp:revision>2</cp:revision>
  <dcterms:created xsi:type="dcterms:W3CDTF">2025-12-10T21:01:00Z</dcterms:created>
  <dcterms:modified xsi:type="dcterms:W3CDTF">2025-12-10T21:01:00Z</dcterms:modified>
</cp:coreProperties>
</file>